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3FA10" w14:textId="77777777" w:rsidR="00AE3AFB" w:rsidRDefault="0022136A">
      <w:pPr>
        <w:pStyle w:val="Title"/>
      </w:pPr>
      <w:bookmarkStart w:id="0" w:name="_l1gi3hb3g823" w:colFirst="0" w:colLast="0"/>
      <w:bookmarkStart w:id="1" w:name="_GoBack"/>
      <w:bookmarkEnd w:id="0"/>
      <w:r>
        <w:t>Consumer Data Privacy Statement</w:t>
      </w:r>
    </w:p>
    <w:bookmarkEnd w:id="1"/>
    <w:p w14:paraId="5DFD36BD" w14:textId="7AFFBB30" w:rsidR="00AE3AFB" w:rsidRDefault="0022136A">
      <w:pPr>
        <w:rPr>
          <w:sz w:val="18"/>
          <w:szCs w:val="18"/>
        </w:rPr>
      </w:pPr>
      <w:r>
        <w:rPr>
          <w:b/>
          <w:sz w:val="18"/>
          <w:szCs w:val="18"/>
        </w:rPr>
        <w:t xml:space="preserve">Last Revised: </w:t>
      </w:r>
      <w:r w:rsidR="00262570">
        <w:rPr>
          <w:sz w:val="18"/>
          <w:szCs w:val="18"/>
        </w:rPr>
        <w:t>1</w:t>
      </w:r>
      <w:r w:rsidR="00262570" w:rsidRPr="00262570">
        <w:rPr>
          <w:sz w:val="18"/>
          <w:szCs w:val="18"/>
          <w:vertAlign w:val="superscript"/>
        </w:rPr>
        <w:t>st</w:t>
      </w:r>
      <w:r w:rsidR="00262570">
        <w:rPr>
          <w:sz w:val="18"/>
          <w:szCs w:val="18"/>
        </w:rPr>
        <w:t xml:space="preserve"> June 2018</w:t>
      </w:r>
    </w:p>
    <w:p w14:paraId="5629E579" w14:textId="77777777" w:rsidR="00AE3AFB" w:rsidRDefault="0022136A">
      <w:pPr>
        <w:pStyle w:val="Heading3"/>
      </w:pPr>
      <w:bookmarkStart w:id="2" w:name="_45ucn94n26r1" w:colFirst="0" w:colLast="0"/>
      <w:bookmarkEnd w:id="2"/>
      <w:r>
        <w:t>Introduction</w:t>
      </w:r>
    </w:p>
    <w:p w14:paraId="2055339E" w14:textId="54BF8F27" w:rsidR="00AE3AFB" w:rsidRDefault="0022136A">
      <w:r>
        <w:t>Uni</w:t>
      </w:r>
      <w:r w:rsidR="00262570">
        <w:t>on of Kingston Students</w:t>
      </w:r>
      <w:r>
        <w:t xml:space="preserve"> (“we”, “our” or “us”) promises to respect any personal data you share with us, or that we get from other </w:t>
      </w:r>
      <w:proofErr w:type="spellStart"/>
      <w:r>
        <w:t>organisations</w:t>
      </w:r>
      <w:proofErr w:type="spellEnd"/>
      <w:r>
        <w:t xml:space="preserve"> and keep it safe.  We aim to be clear when we collect your data and not do anything you wouldn’t reasonably expect. </w:t>
      </w:r>
    </w:p>
    <w:p w14:paraId="7FA9F402" w14:textId="77777777" w:rsidR="00AE3AFB" w:rsidRDefault="00AE3AFB"/>
    <w:p w14:paraId="3602F919" w14:textId="77777777" w:rsidR="00AE3AFB" w:rsidRDefault="0022136A">
      <w:r>
        <w:t xml:space="preserve">Facilitating our legal requirements, </w:t>
      </w:r>
      <w:proofErr w:type="spellStart"/>
      <w:r>
        <w:t>organisation</w:t>
      </w:r>
      <w:proofErr w:type="spellEnd"/>
      <w:r>
        <w:t xml:space="preserve"> policy and services to our customers (consumers) through using your personal data allows us to make better decisions, communicate more efficiently and, ultimately, ensure you receive the services required. </w:t>
      </w:r>
    </w:p>
    <w:p w14:paraId="2B1AFE0A" w14:textId="77777777" w:rsidR="00AE3AFB" w:rsidRDefault="0022136A">
      <w:pPr>
        <w:pStyle w:val="Heading3"/>
      </w:pPr>
      <w:bookmarkStart w:id="3" w:name="_4578eepazh48" w:colFirst="0" w:colLast="0"/>
      <w:bookmarkEnd w:id="3"/>
      <w:r>
        <w:t>Where we collect information about you from</w:t>
      </w:r>
    </w:p>
    <w:p w14:paraId="459083D3" w14:textId="77777777" w:rsidR="00AE3AFB" w:rsidRDefault="0022136A">
      <w:pPr>
        <w:rPr>
          <w:color w:val="333333"/>
          <w:sz w:val="21"/>
          <w:szCs w:val="21"/>
        </w:rPr>
      </w:pPr>
      <w:r>
        <w:t>To place an order with us online, registration is required. At the point of registration, we request certain information which is required to enable us to process your order and notify you of its progress. If you are a student we may also ask if you will provide us with your Student ID number when you shop in store.</w:t>
      </w:r>
    </w:p>
    <w:p w14:paraId="541E0659" w14:textId="77777777" w:rsidR="00AE3AFB" w:rsidRDefault="0022136A">
      <w:pPr>
        <w:pStyle w:val="Heading3"/>
        <w:shd w:val="clear" w:color="auto" w:fill="FFFFFF"/>
        <w:spacing w:after="220"/>
      </w:pPr>
      <w:bookmarkStart w:id="4" w:name="_96zzp2aabthp" w:colFirst="0" w:colLast="0"/>
      <w:bookmarkEnd w:id="4"/>
      <w:r>
        <w:t>What personal data we collect and how we use it</w:t>
      </w:r>
    </w:p>
    <w:p w14:paraId="1EE6763A" w14:textId="77777777" w:rsidR="00AE3AFB" w:rsidRDefault="0022136A">
      <w:r>
        <w:t>The type and quantity of information we collect and how we use it depends on why you are providing it. In registering as a customer we will ask you to provide us with the following personal information:</w:t>
      </w:r>
    </w:p>
    <w:p w14:paraId="0A524625" w14:textId="77777777" w:rsidR="00AE3AFB" w:rsidRDefault="00AE3AFB"/>
    <w:p w14:paraId="1159C054" w14:textId="77777777" w:rsidR="00AE3AFB" w:rsidRDefault="0022136A">
      <w:pPr>
        <w:numPr>
          <w:ilvl w:val="0"/>
          <w:numId w:val="1"/>
        </w:numPr>
      </w:pPr>
      <w:r>
        <w:t>Student ID</w:t>
      </w:r>
    </w:p>
    <w:p w14:paraId="3B34038C" w14:textId="77777777" w:rsidR="00AE3AFB" w:rsidRDefault="0022136A">
      <w:pPr>
        <w:numPr>
          <w:ilvl w:val="0"/>
          <w:numId w:val="1"/>
        </w:numPr>
      </w:pPr>
      <w:r>
        <w:t>Name</w:t>
      </w:r>
    </w:p>
    <w:p w14:paraId="5578F211" w14:textId="77777777" w:rsidR="00AE3AFB" w:rsidRDefault="0022136A">
      <w:pPr>
        <w:numPr>
          <w:ilvl w:val="0"/>
          <w:numId w:val="1"/>
        </w:numPr>
      </w:pPr>
      <w:r>
        <w:t>Address</w:t>
      </w:r>
    </w:p>
    <w:p w14:paraId="1BEB58B6" w14:textId="77777777" w:rsidR="00AE3AFB" w:rsidRDefault="0022136A">
      <w:pPr>
        <w:numPr>
          <w:ilvl w:val="0"/>
          <w:numId w:val="1"/>
        </w:numPr>
      </w:pPr>
      <w:r>
        <w:t>Email</w:t>
      </w:r>
    </w:p>
    <w:p w14:paraId="2EB6EC20" w14:textId="77777777" w:rsidR="00AE3AFB" w:rsidRDefault="0022136A">
      <w:pPr>
        <w:numPr>
          <w:ilvl w:val="0"/>
          <w:numId w:val="1"/>
        </w:numPr>
      </w:pPr>
      <w:r>
        <w:t>Telephone number</w:t>
      </w:r>
    </w:p>
    <w:p w14:paraId="3A8D4F55" w14:textId="77777777" w:rsidR="00AE3AFB" w:rsidRDefault="00AE3AFB"/>
    <w:p w14:paraId="5A294333" w14:textId="77777777" w:rsidR="00AE3AFB" w:rsidRDefault="0022136A">
      <w:r>
        <w:t>We will mainly use your data to administer our contracted duties with you and to send you carefully selected information about our products and services.</w:t>
      </w:r>
    </w:p>
    <w:p w14:paraId="7C03D4C3" w14:textId="77777777" w:rsidR="00AE3AFB" w:rsidRDefault="00AE3AFB"/>
    <w:p w14:paraId="3A0649DB" w14:textId="77777777" w:rsidR="00AE3AFB" w:rsidRDefault="0022136A">
      <w:r>
        <w:t>Should we need to contact you for any reason regarding your order, we will use the email address registered to your account, or the telephone number where provided.</w:t>
      </w:r>
    </w:p>
    <w:p w14:paraId="1E4C2AB5" w14:textId="77777777" w:rsidR="00AE3AFB" w:rsidRDefault="00AE3AFB"/>
    <w:p w14:paraId="6B0F148E" w14:textId="77777777" w:rsidR="00AE3AFB" w:rsidRDefault="0022136A">
      <w:r>
        <w:t>If you provide us with your Student ID number in store this will allow us to track the products you purchase, provide better customer service standards and develop the product range we offer to students. In store you are under no obligation to provide us with this information.</w:t>
      </w:r>
    </w:p>
    <w:p w14:paraId="3C946B45" w14:textId="77777777" w:rsidR="00AE3AFB" w:rsidRDefault="0022136A">
      <w:pPr>
        <w:pStyle w:val="Heading3"/>
      </w:pPr>
      <w:bookmarkStart w:id="5" w:name="_t43xjp6r693g" w:colFirst="0" w:colLast="0"/>
      <w:bookmarkEnd w:id="5"/>
      <w:r>
        <w:lastRenderedPageBreak/>
        <w:t>How we keep your data safe and who has access</w:t>
      </w:r>
    </w:p>
    <w:p w14:paraId="24E40E42" w14:textId="77777777" w:rsidR="00AE3AFB" w:rsidRDefault="0022136A">
      <w:r>
        <w:t>We undertake regular reviews of who has access to information that we hold to ensure that your information is only accessible by appropriately trained staff and contractors.</w:t>
      </w:r>
    </w:p>
    <w:p w14:paraId="5C03CBCC" w14:textId="77777777" w:rsidR="00AE3AFB" w:rsidRDefault="00AE3AFB"/>
    <w:p w14:paraId="18AE3870" w14:textId="77777777" w:rsidR="00AE3AFB" w:rsidRDefault="0022136A">
      <w:r>
        <w:t>Some of our suppliers run their operations outside the European Economic Area (EEA).  Although they may not be subject to same data protection laws as companies based in the UK, we will take steps to make sure they provide an adequate level of protection in accordance with UK data protection law. By submitting your personal information to us you agree to this transfer, storing or processing at a location outside the EEA.</w:t>
      </w:r>
    </w:p>
    <w:p w14:paraId="6EB7E6AB" w14:textId="77777777" w:rsidR="00AE3AFB" w:rsidRDefault="00AE3AFB"/>
    <w:p w14:paraId="201920FD" w14:textId="77777777" w:rsidR="00AE3AFB" w:rsidRDefault="0022136A">
      <w:r>
        <w:t>We may need to disclose your details if required to the police, regulatory bodies or legal advisors.</w:t>
      </w:r>
    </w:p>
    <w:p w14:paraId="7F134EEA" w14:textId="77777777" w:rsidR="00AE3AFB" w:rsidRDefault="00AE3AFB"/>
    <w:p w14:paraId="22C77260" w14:textId="77777777" w:rsidR="00AE3AFB" w:rsidRDefault="0022136A">
      <w:r>
        <w:t>We will only ever share your data in other circumstances if we have your explicit and informed consent.</w:t>
      </w:r>
    </w:p>
    <w:p w14:paraId="587BA105" w14:textId="77777777" w:rsidR="00AE3AFB" w:rsidRDefault="0022136A">
      <w:pPr>
        <w:pStyle w:val="Heading3"/>
      </w:pPr>
      <w:bookmarkStart w:id="6" w:name="_ju4cycladns6" w:colFirst="0" w:colLast="0"/>
      <w:bookmarkEnd w:id="6"/>
      <w:r>
        <w:t>Keeping your information up to date</w:t>
      </w:r>
    </w:p>
    <w:p w14:paraId="19DD15FC" w14:textId="531C0FED" w:rsidR="00AE3AFB" w:rsidRDefault="0022136A">
      <w:r>
        <w:t xml:space="preserve">We request that suppliers, contractors and clients make best attempts to ensure data held by the Students’ Union is up to date and accurate. In the event of any changes to data or the discovery of any inaccuracies please contact </w:t>
      </w:r>
      <w:hyperlink r:id="rId5" w:history="1">
        <w:r w:rsidR="00262570" w:rsidRPr="00057202">
          <w:rPr>
            <w:rStyle w:val="Hyperlink"/>
          </w:rPr>
          <w:t>uksdataofficer@kingston.ac.uk</w:t>
        </w:r>
      </w:hyperlink>
    </w:p>
    <w:p w14:paraId="51A11DDE" w14:textId="77777777" w:rsidR="00AE3AFB" w:rsidRDefault="0022136A">
      <w:pPr>
        <w:pStyle w:val="Heading3"/>
      </w:pPr>
      <w:bookmarkStart w:id="7" w:name="_445cocifigyc" w:colFirst="0" w:colLast="0"/>
      <w:bookmarkEnd w:id="7"/>
      <w:r>
        <w:t>Understanding the detail of our data security measures</w:t>
      </w:r>
    </w:p>
    <w:p w14:paraId="2D03A5C4" w14:textId="769BD102" w:rsidR="00AE3AFB" w:rsidRDefault="0022136A">
      <w:r>
        <w:t xml:space="preserve">When we process your </w:t>
      </w:r>
      <w:proofErr w:type="gramStart"/>
      <w:r>
        <w:t>data</w:t>
      </w:r>
      <w:proofErr w:type="gramEnd"/>
      <w:r>
        <w:t xml:space="preserve"> we will have already carefully assessed the lawful justification for doing so, the parameters in which the data is processed, the length of time the data is held for, the secure storage of your data and undertaken impact assessments to ensure your rights are delivered. </w:t>
      </w:r>
    </w:p>
    <w:p w14:paraId="2E44F487" w14:textId="77777777" w:rsidR="00AE3AFB" w:rsidRDefault="0022136A">
      <w:pPr>
        <w:pStyle w:val="Heading3"/>
      </w:pPr>
      <w:bookmarkStart w:id="8" w:name="_xphwygozhsci" w:colFirst="0" w:colLast="0"/>
      <w:bookmarkEnd w:id="8"/>
      <w:r>
        <w:t>Your right to know what data we hold about you, make changes or ask us to stop using your data</w:t>
      </w:r>
    </w:p>
    <w:p w14:paraId="2665BD01" w14:textId="64272758" w:rsidR="00AE3AFB" w:rsidRDefault="0022136A">
      <w:r>
        <w:t xml:space="preserve">You have a right to ask us to stop processing your personal data, and if it’s not necessary for the purpose you provided it to us for (e.g. Union policy) we will do so. Contact us on </w:t>
      </w:r>
      <w:r w:rsidR="00262570">
        <w:t>0208 417 2868</w:t>
      </w:r>
      <w:r>
        <w:t xml:space="preserve"> or </w:t>
      </w:r>
      <w:hyperlink r:id="rId6" w:history="1">
        <w:r w:rsidR="00262570" w:rsidRPr="00057202">
          <w:rPr>
            <w:rStyle w:val="Hyperlink"/>
          </w:rPr>
          <w:t>uksdataofficer@kingston.ac.uk</w:t>
        </w:r>
      </w:hyperlink>
      <w:r w:rsidR="00262570">
        <w:rPr>
          <w:color w:val="1155CC"/>
          <w:u w:val="single"/>
        </w:rPr>
        <w:t xml:space="preserve"> </w:t>
      </w:r>
      <w:r>
        <w:t>if you have any concerns.</w:t>
      </w:r>
    </w:p>
    <w:p w14:paraId="2810A0AA" w14:textId="77777777" w:rsidR="00AE3AFB" w:rsidRDefault="00AE3AFB"/>
    <w:p w14:paraId="20F0504F" w14:textId="77777777" w:rsidR="00AE3AFB" w:rsidRDefault="0022136A">
      <w:r>
        <w:t>You have a right to ask for a copy of the information we hold about you.  If there are any discrepancies in the information we provide, please let us know and we will correct them.</w:t>
      </w:r>
    </w:p>
    <w:p w14:paraId="3E45A32B" w14:textId="77777777" w:rsidR="00AE3AFB" w:rsidRDefault="00AE3AFB"/>
    <w:p w14:paraId="10917281" w14:textId="528082DF" w:rsidR="00AE3AFB" w:rsidRDefault="0022136A">
      <w:r>
        <w:t xml:space="preserve">If you want to access your information, you must complete the </w:t>
      </w:r>
      <w:hyperlink r:id="rId7">
        <w:r>
          <w:rPr>
            <w:b/>
            <w:i/>
            <w:color w:val="1155CC"/>
            <w:u w:val="single"/>
          </w:rPr>
          <w:t>Subjec</w:t>
        </w:r>
        <w:r>
          <w:rPr>
            <w:b/>
            <w:i/>
            <w:color w:val="1155CC"/>
            <w:u w:val="single"/>
          </w:rPr>
          <w:t>t</w:t>
        </w:r>
        <w:r>
          <w:rPr>
            <w:b/>
            <w:i/>
            <w:color w:val="1155CC"/>
            <w:u w:val="single"/>
          </w:rPr>
          <w:t xml:space="preserve"> Access Request Form</w:t>
        </w:r>
      </w:hyperlink>
      <w:r>
        <w:t xml:space="preserve"> with a description of the information you want to see and the required proof of your identity by post to the </w:t>
      </w:r>
      <w:r w:rsidR="00262570">
        <w:t>Union of Kingston Students, Penrhyn Road, Kingston Upon Thames, KT12EE</w:t>
      </w:r>
      <w:r>
        <w:t>. We do not accept these requests by email so we can ensure that we only provide personal data to the right person.</w:t>
      </w:r>
    </w:p>
    <w:p w14:paraId="36E27616" w14:textId="77777777" w:rsidR="00AE3AFB" w:rsidRDefault="00AE3AFB"/>
    <w:p w14:paraId="28D8FED0" w14:textId="7CC95050" w:rsidR="00AE3AFB" w:rsidRDefault="0022136A">
      <w:r>
        <w:t xml:space="preserve">If you have any questions please send these to </w:t>
      </w:r>
      <w:r w:rsidR="00262570">
        <w:t>uksdataofficer@kingston.ac.uk</w:t>
      </w:r>
      <w:r>
        <w:t xml:space="preserve">, and for further information see the </w:t>
      </w:r>
      <w:hyperlink r:id="rId8">
        <w:r>
          <w:rPr>
            <w:color w:val="1155CC"/>
            <w:u w:val="single"/>
          </w:rPr>
          <w:t>Information Commissioner’s guidance here (link is external)</w:t>
        </w:r>
      </w:hyperlink>
      <w:r>
        <w:t>.</w:t>
      </w:r>
    </w:p>
    <w:p w14:paraId="27B43CB8" w14:textId="77777777" w:rsidR="00AE3AFB" w:rsidRDefault="0022136A">
      <w:pPr>
        <w:pStyle w:val="Heading3"/>
      </w:pPr>
      <w:bookmarkStart w:id="9" w:name="_d3q13towikgh" w:colFirst="0" w:colLast="0"/>
      <w:bookmarkEnd w:id="9"/>
      <w:r>
        <w:t>Changes to this statement</w:t>
      </w:r>
    </w:p>
    <w:p w14:paraId="488A1970" w14:textId="77777777" w:rsidR="00AE3AFB" w:rsidRDefault="0022136A">
      <w:r>
        <w:t>We may change this Privacy Statement from time to time.  If we make any significant changes in the way we treat your personal information we will make this clear on our Website or by contacting you directly.</w:t>
      </w:r>
    </w:p>
    <w:p w14:paraId="74FEB92C" w14:textId="77777777" w:rsidR="00AE3AFB" w:rsidRDefault="00AE3AFB"/>
    <w:p w14:paraId="6B12C4DE" w14:textId="5229F62B" w:rsidR="00AE3AFB" w:rsidRDefault="0022136A">
      <w:r>
        <w:t xml:space="preserve">If you have any questions, comments or suggestions, please let us know by contacting </w:t>
      </w:r>
      <w:r w:rsidR="00262570">
        <w:t>uksdataofficer@kingston.ac.uk</w:t>
      </w:r>
    </w:p>
    <w:sectPr w:rsidR="00AE3AF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DF1043"/>
    <w:multiLevelType w:val="multilevel"/>
    <w:tmpl w:val="26A4B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NjC0BCJLSwtzCyUdpeDU4uLM/DyQAsNaAIkKRF4sAAAA"/>
  </w:docVars>
  <w:rsids>
    <w:rsidRoot w:val="00AE3AFB"/>
    <w:rsid w:val="0022136A"/>
    <w:rsid w:val="00262570"/>
    <w:rsid w:val="00AE3A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2DC5"/>
  <w15:docId w15:val="{DDCD9607-3EF6-4517-B6B3-0C8CD7EA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262570"/>
    <w:rPr>
      <w:color w:val="0000FF" w:themeColor="hyperlink"/>
      <w:u w:val="single"/>
    </w:rPr>
  </w:style>
  <w:style w:type="character" w:styleId="UnresolvedMention">
    <w:name w:val="Unresolved Mention"/>
    <w:basedOn w:val="DefaultParagraphFont"/>
    <w:uiPriority w:val="99"/>
    <w:semiHidden/>
    <w:unhideWhenUsed/>
    <w:rsid w:val="00262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ico.org.uk/for-the-public/personal-information/" TargetMode="External"/><Relationship Id="rId3" Type="http://schemas.openxmlformats.org/officeDocument/2006/relationships/settings" Target="settings.xml"/><Relationship Id="rId7" Type="http://schemas.openxmlformats.org/officeDocument/2006/relationships/hyperlink" Target="https://www.kingstonstudents.net/resources/subject-access-request-form-c5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uksdataofficer@kingston.ac.uk?subject=Data%20Request" TargetMode="External"/><Relationship Id="rId5" Type="http://schemas.openxmlformats.org/officeDocument/2006/relationships/hyperlink" Target="mailto:uksdataofficer@kingston.ac.uk?subject=Data%20Reques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r, Alastair</dc:creator>
  <cp:lastModifiedBy>Burr, Alastair</cp:lastModifiedBy>
  <cp:revision>2</cp:revision>
  <dcterms:created xsi:type="dcterms:W3CDTF">2018-08-12T13:33:00Z</dcterms:created>
  <dcterms:modified xsi:type="dcterms:W3CDTF">2018-08-12T13:33:00Z</dcterms:modified>
</cp:coreProperties>
</file>